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พิมพ์์NECTEC</w:t>
      </w:r>
      <w:r>
        <w:t xml:space="preserve"> </w:t>
      </w:r>
      <w:r>
        <w:t xml:space="preserve">ACE</w:t>
      </w:r>
      <w:r>
        <w:t xml:space="preserve"> </w:t>
      </w:r>
      <w:r>
        <w:t xml:space="preserve">2</w:t>
      </w:r>
    </w:p>
    <w:p>
      <w:pPr>
        <w:pStyle w:val="Date"/>
      </w:pPr>
      <w:r>
        <w:t xml:space="preserve">วันอังคารที่</w:t>
      </w:r>
      <w:r>
        <w:t xml:space="preserve"> </w:t>
      </w:r>
      <w:r>
        <w:t xml:space="preserve">27</w:t>
      </w:r>
      <w:r>
        <w:t xml:space="preserve"> </w:t>
      </w:r>
      <w:r>
        <w:t xml:space="preserve">สิงหาคม</w:t>
      </w:r>
      <w:r>
        <w:t xml:space="preserve"> </w:t>
      </w:r>
      <w:r>
        <w:t xml:space="preserve">2562</w:t>
      </w:r>
      <w:r>
        <w:t xml:space="preserve"> </w:t>
      </w:r>
      <w:r>
        <w:t xml:space="preserve">เวลา</w:t>
      </w:r>
      <w:r>
        <w:t xml:space="preserve"> </w:t>
      </w:r>
      <w:r>
        <w:t xml:space="preserve">15.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Ց5 4 3 2 1 bACK OUT ไฟมืดค่ะ VTR เข้าค่ะ</w:t>
      </w:r>
    </w:p>
    <w:p>
      <w:pPr>
        <w:pStyle w:val="BodyText"/>
      </w:pPr>
      <w:r>
        <w:t xml:space="preserve">(บรรยาย) ที่นี่คือ NECTEC เราเป็นหน่วยงานวิจัยอิเล็กทรอนิกส์ ในการตามหาวิทยาการใหม่ ๆ แต่ก่อนที่จะเดินทางไปสู่อนาคตด้วยกัน ต้องเริ่มต้นทำความเข้าใจไว้สักหน่อย ไม่ได้เป็นเพียงจุดสิ้นสุด ของการพัฒนาในขั้นต่อไป</w:t>
      </w:r>
    </w:p>
    <w:p>
      <w:pPr>
        <w:pStyle w:val="BodyText"/>
      </w:pPr>
      <w:r>
        <w:t xml:space="preserve">(บรรยาย) การศึกษาอดีตมอบบทเรียนทางประวัติศาสตร์มันจะเกิดเป็นประสบการณ์ ซึ่งได้เป็นปัจจัยสิ่งที่เป็นอยู่ในปัจจุบัน</w:t>
      </w:r>
    </w:p>
    <w:p>
      <w:pPr>
        <w:pStyle w:val="BodyText"/>
      </w:pPr>
      <w:r>
        <w:t xml:space="preserve">[เสียงดนตรี] มันคือช่วงเวลาของความทันสมัยและความก้าวหน้า ที่จะเข้ามาช่วยผลักดันเป้าหมายของวันพรุ่งนี้ ซึ่งนั้นไม่ใช่เรื่องง่าย เนื่องจากมันยังมาไม่ถึง อนาคตของคนส่วนใหญ่ ไม่ใช่เพียงในอุดมคติ แต่ NECTEC การจะสร้างความเปลี่ยนแปลงเพียงอย่าเดียว การตามหาวันนี้พรุ่งจำเป็นต้องมีมากกว่าการฝากความหวังไว้กับเวลา ครับแต่ความเชื่อย่างเดียวนี่ไม่ช่วยให้เกิดความเปลี่ยนแปลงเปลี่ยนความเชื่อของเราเป็นประโยชน์ที่แท้จริง และนั้นแหละครับคือการสร้างความเปลี่ยนแปลง</w:t>
      </w:r>
    </w:p>
    <w:p>
      <w:pPr>
        <w:pStyle w:val="BodyText"/>
      </w:pPr>
      <w:r>
        <w:t xml:space="preserve">(บรรยาย) เป้าหมายสร้างรากฐานสำคัญทางอิเล็กทรอนิกและการบริหารจัดการเมือง เพราะความอัจฉเข้าไปช่วยยกระดับการวิเคราะห์ ประเมิการเชื่อมโยงข้อมูลจำนวนมหาศาล 4 3 2 1</w:t>
      </w:r>
    </w:p>
    <w:p>
      <w:pPr>
        <w:pStyle w:val="BodyText"/>
      </w:pPr>
      <w:r>
        <w:t xml:space="preserve">[เสียงปล่อยจรวด]อิเล็กทรอนิกส์F12</w:t>
      </w:r>
    </w:p>
    <w:p>
      <w:pPr>
        <w:pStyle w:val="BodyText"/>
      </w:pPr>
      <w:r>
        <w:t xml:space="preserve">[เสียงดนตรี] เราต้องสวมวิญญาณนักสำรวจครับ เราต้องมีความตั้งใจ แล้วก็ต้องทำให้เป้หรือว่าจะเป็นแค่ความตั้งใจที่ถูกมองข้ามไป เทคโนโลยี ฃจะช่วติดตามความเปลี่ยนแปลงทางสภาพอากาศที่มีผลต่อการเพาะปลูก เปลี่ยนโฉมหน้าของการทำเกษตรกรรม จากนี้เราจะไม่ฝากอนาคตของเกษตรไว้กับสภาพอากาศแบบตามมีตามเกิด การติดตามธรรมชาติของพืชแต่ละชนิด ต้นไม้แต่ละต้นจะมีข้อมูลจำเพาะของตัวเอง ความยืนหยุ่นในยุคอุตสาหกรรม 4.0 ทำให้ลูกค้าสามารถเลือกเจาะจงรายละเอียดได้มาก ฃความฉลาดของเทคโนโลยีจะกระจายไปทุกส่วนของกระบวนการ ทำให้สามารถติดตามคุณภาพ และต่อเติมรายละเอียดให้กลไกการผลิต มีชีวิตดิจิทัลที่มีคุณภาพ เทคโนโลยีจะเข้าไปผสมผสานทุกส่วนจึงถูกเชื่อมโยงมาเป็นเฝ้าระวังตรวจสอบและป้องกัน ซึ่งนั้นจะทำให้การจัดการกับเมือง เป็นไปอย่างครบวงจร สังคมแห่งการเรียนรู้ตลอดชีพ การเรียนรู้ จะไม่ถูกจำกัดเนื้อหาการเรียนรู้จะไม่ถูกจำกัดเนื้อหา สถานที่และเวลา ผู้เรียนจะไม่ถูกจำกัดด้วยเพศ วัย แห่งการเรียนรู้จะเกิดขึ้นที่ทุกคนสามารถเรียนรู้ได้ตลอดชีพ บนพื้นฐานวัฒนธรรมชุมชน</w:t>
      </w:r>
    </w:p>
    <w:p>
      <w:pPr>
        <w:pStyle w:val="BodyText"/>
      </w:pPr>
      <w:r>
        <w:t xml:space="preserve">[เสียงดนตรี] ออกไปเปลี่ยนคุณภาพของคนรุ่นใหม่ เราไม่ได้ไปเปล่ยนเราไปเพิ่มศักยภาพให้เด็กไทยรุ่นใหม่ ให้ไปไกลกว่ารุ่นก่อน เพราะถ้าเขาเดินเท่ากับคนรุ่นเก่าก็เท่ากับว่าเขาเดินอยู่ที่เดิม เป้าหมายคืออยากให้ฉลาดให้เติบโต พัฒนาสมวัยก็ต้องเริ่มใส่ใจตั้งแต่สุขภาวะ เพราะอาหารที่สมบูรณ์คือวัตถุดิบของสมองที่เติบโต ฐานข้อมูลที่สำคัญของประชาชนจะถูกเชื่อมโยง ข้อมูลที่ทำให้เราเข้าใจซึ่งจะเข้าไปมีผลต่อการดำเนินชีวิต และรายได้ของประชาชนตามสภาพแวดล้อมภูมิศาสตร์ท้องถิ่น นวัตกรรมเซนเซอร์ขั้นสูงจะถูกนำมาจะถูกนำมาใช้อย่างมีประสิทธิภาพ ทางวิทยาศาสตร์ในการตรวจหา สสาร โครงสร้างลักษณะทางเคมี เพื่อระบุโครงสร้างสารประกอบเพื่อเฝ้าติดตามข้อมูลทางการแพทย์ และการเกษตร การสื่อสารทางปัญญาประดิษฐ์ที่จะนำไปสู่ความเป็นไปได้อื่น ๆ อีกมากมาย ระหว่างคนกับปัญญาประดิษฐ์จะก้าวไปอีกขั้น การทำงานที่สอดประสานมากขึ้น ระหว่างคนกับวิทยาการเป็นไปอย่างลื่นไหล ศักยภาพในสาขางานงานอีกมากมาย คือ เริ่มเปนไปได้ ในขณะที่สายาตาจับจ้องกับความก้าวหน้าจะต้องก้าวไปพร้อมกัน เพราะยังมีคนไทยจำนวนมากไม่ถึงเทคโนโลยีพื้นฐานเราจึงต้องเพิ่มเทคโนโลยีให้พวกเขาเหล่านั้นด้วย คำถามแรกที่มีตั้งแต่เริ่มทำงานนะครับ ก็คือสังคมไทยจะมีโอกาสได้ใช้สิ่งเหล่านี้ได้อย่างไร เพราะฉะนั้น ให้ไปสู่ความก้าวหน้าสร้างสาธารณูปโภคในอาคตให้ได้ครับ NECTEC ยังไม่หยุดแสวงหาทางใหม่ ๆ ที่เรายังคงมุ่งไปด้วยความหวังที่จะการขับเคลื่อนไปข้างหน้าอย่างเป็นรูปธรรมจากความเชี่ยวชาญที่เรามี อิเล็กทรอนิกส์คอมพิวเตอร์จากปัจจุบันสู่อนาคต NECTEC เราจะร่วมแสวงหาหาวันพรุ่งนี้ทีดีกว่าไปพร้อมกับสังคมไทย</w:t>
      </w:r>
    </w:p>
    <w:p>
      <w:pPr>
        <w:pStyle w:val="BodyText"/>
      </w:pPr>
      <w:r>
        <w:t xml:space="preserve">[เสียงดนตรี]</w:t>
      </w:r>
    </w:p>
    <w:p>
      <w:pPr>
        <w:pStyle w:val="BodyText"/>
      </w:pPr>
      <w:r>
        <w:t xml:space="preserve">(คุณศิริพร) กราบเรียน ดร.สุวิทย์ เมษินทรีย์ รัฐมนตรีว่าการกระทรวงการอุดมศึกษา วิทยาศาสตร์ วิจัยและนวัตกรรม ท่านคณะกรรมการบริหาร ท่านผู้แทนจากหน่วยงานภาครัฐภาคเอกชนและแขกผู้มีเกียรติทุกท่าน ดิฉัน ศิริพร ปานสวัสดิ์ และ ดร.ปรัชญา บุญขวัญ รับหน้าที่เป็นพิธีกรดำเนินรายการค่ะ ซึ่งได้รับความสนใจจากแขกต่างประเทศเข้าร่วมงานด้วย ดิฉันจะดำเนินรายการโดยใช้จะดำเนินรายการภาาาอังกฤษ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ตอนรับแขกผู้มีเกียรติทุกท่านเข้าสู่ศูนย์เทคโนโลยีอิเล็กทรอนิกส์และคอมพิวเตอร์แห่งชาติ ประจำปี 2562 หรือ NECTEC Annual Conference &amp; Exhibitions 2019 หรือ NECTEC ACE 2019 ค่ะ ซึ่งปีนี้นะคะ เราจัดขึ้นภายใต้แนวคิด ฐานรากก้าวไกล พัฒนาไทยก้าวหน้า" ซึ่งดำเนินงานศูนย์เทคโนโลยีอิเล็กทรอนิกส์และคอมพิวเตอร์แห่งชาติ และเทคโนโลยีแห่งชาติ และนวันตกรรม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โอกาสนี้นะคะ ดิฉันขอเรียนเชิญ ดร.ชัย วุฒิวิวัฒน์ชัย ผู้อำนวยการศูนย์เทคโนโลยีอิเล็กทรอนิกส์และคอมพิวเตอร์แห่งชาติ หรือ NECTEC ได้ขึ้นกล่าวรายงานความเป็นมา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คุณศิริพร) ค่ะขอกราบขอบพระคุณ ดร.ชัย วุฒิวิวัฒน์ชัย ท่านผู้อำนวยการศูนย์เทคโนโลยีอิเล็กทรอนิกส์และคอมพิวเตอร์แห่งชาติ หรือ NECTEC ค่ะ ต่อไปนี้ดิฉันขอเรียนเชิญ ดร.สุวิทย์ เมษินทรีย์ รัฐมนตรีว่าการกระทรวงการอุดมศึกษา วิทยาศาสตร์ วิจัยและนวัตกรรม ได้เป็นประธานกล่าวเปิดงานประชุมวิชาการและนิทรรศการประจำปี 2562 ในวันนี้ ขอกราบ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ดร. ชัย) เรียนท่านผู้อำนวยกสและคอมพิวเตอร์แห่งชาิต บัดนี้ได้เวลาอันสมควรแล้ว ผมขอเปิดงานประชุมวิชาการและนิทรรศการประจำปี 2562 ค่ะ และดิฉันขออนุญาตท่านประธานยืนอยู่บนเวทีอีกสักครู่นะคะ ดิฉันใคร่ขอเรียนเชิญผู้อำนวยการ NECTEC พร้อมด้วยคณะกรรมการบริหาร และผู้บริหารได้ให้เกียริตที่ระลึกร่วมกันบนเวทีดังรายชื่อต่อไปนี้ค่ะ ค่ะ ดร.ชัย วุฒิวิวัฒน์ชัย ผู้อำนวยการ NECTEC ดร.กัลยา อุดมวิทิต รองผู้อำนวยการ NECTEC ดร.พนิดา พงษ์ไพบูลย์ รองผู้อำนวยการ NECTEC ดร.อลิสา คงทน ท่านรองผู้อำนวยการ NECTEC ค่ะ คุณสุพรรณิกา บุญมา คณะกรรมการบริหารในส่วนของฝ่าย สมมุติอีกท่านหนึ่งนะคะ คุณไพลิน ร่วมสุวรรณ เป็นผู้ดูแลคณะกรรมการภาพรวมของภาพรวมอีกทีหนึ่งนะคะ เอาล่ะค่ะ ขอเสียงปรบมือจากแขกผู้มีเกียรติทุกพิธีเปิดงาน NECTEC-ACE ในวันนี้นะคะ กราบขอบพระคุณท่านประธานในพิธีเป็นอย่างสูง และคณะทีมผู้บริหารนะคะจาก NECTEC ค่ะและในลำดับถัดไปนะคะ ค่ะ ในลำดับถัดไปค่ะ ก็ถึงช่วงเวลาสำคัญนะคะ ก็รอคอยและเชื่อว่าแขกผู้มีเกียรติก็รอคอยในปีนี้นะคะ ซึ่งจะเป็นอะไรต้องรอดูค่ะ</w:t>
      </w:r>
    </w:p>
    <w:p>
      <w:pPr>
        <w:pStyle w:val="BodyText"/>
      </w:pPr>
      <w:r>
        <w:t xml:space="preserve">(ดร.ปรัชญา)</w:t>
      </w:r>
    </w:p>
    <w:p>
      <w:pPr>
        <w:pStyle w:val="BodyText"/>
      </w:pPr>
      <w:r>
        <w:t xml:space="preserve">[ภาษาต่างประเทศ]</w:t>
      </w:r>
    </w:p>
    <w:p>
      <w:pPr>
        <w:pStyle w:val="BodyText"/>
      </w:pPr>
      <w:r>
        <w:t xml:space="preserve">[เสียงโทรศัพท์]</w:t>
      </w:r>
    </w:p>
    <w:p>
      <w:pPr>
        <w:pStyle w:val="BodyText"/>
      </w:pPr>
      <w:r>
        <w:t xml:space="preserve">(คุณศิริพร) โอ๊ มาพอดีเลยค่ะ ขออนุญาตรับสายสักครู่นะคะ สวัสดีค่ะ</w:t>
      </w:r>
    </w:p>
    <w:p>
      <w:pPr>
        <w:pStyle w:val="BodyText"/>
      </w:pPr>
      <w:r>
        <w:t xml:space="preserve">(จิ๊บจิ๊บ) สวัสดีค่ะ ท่านแขกผู้มีเกียรติ พี่เป็ด พี่อาร์ม</w:t>
      </w:r>
    </w:p>
    <w:p>
      <w:pPr>
        <w:pStyle w:val="BodyText"/>
      </w:pPr>
      <w:r>
        <w:t xml:space="preserve">(คุณศิริพร) ขออนุญาตแนะนำนะคะ ขอเสียงปรบมือต้อนรับ ได้ไหมคะ คนนี้คือจิ๊บจิ๊บนะคะ</w:t>
      </w:r>
    </w:p>
    <w:p>
      <w:pPr>
        <w:pStyle w:val="BodyText"/>
      </w:pPr>
      <w:r>
        <w:t xml:space="preserve">(จิ๊บจิ๊บ) ขอบคุณค่ะพี่เป็ดพี่อาร์ม วันนี้เป็นครั้งแรกที่นอกห้องแลปและการเป็นพิธีกรครั้งแรกของจิ๊บจิ๊บเลยนะ</w:t>
      </w:r>
    </w:p>
    <w:p>
      <w:pPr>
        <w:pStyle w:val="BodyText"/>
      </w:pPr>
      <w:r>
        <w:t xml:space="preserve">(คุณศิริพร) เป็นอย่างไรบ้างคะ วันนี้ตื่นเต้นไหมคะ</w:t>
      </w:r>
    </w:p>
    <w:p>
      <w:pPr>
        <w:pStyle w:val="BodyText"/>
      </w:pPr>
      <w:r>
        <w:t xml:space="preserve">(ดร.คนเดียวมานานวันนี้มีคนคุยด้วยแล้วตื่นเต้นจังเลย</w:t>
      </w:r>
    </w:p>
    <w:p>
      <w:pPr>
        <w:pStyle w:val="BodyText"/>
      </w:pPr>
      <w:r>
        <w:t xml:space="preserve">(คุณศิริพร) ตื่นเต้นกว่านี้อีกได้ไหมคะจิ๊บจิ๊บ อันนี้ถ้าแทรกได้แนะนำว่าอย่านอกบทค่ะ และในช่วงนี้มีข่าวอะไรที่น่าสนใจบ้างคะ</w:t>
      </w:r>
    </w:p>
    <w:p>
      <w:pPr>
        <w:pStyle w:val="BodyText"/>
      </w:pPr>
      <w:r>
        <w:t xml:space="preserve">(จิ๊บจิ๊บ) พยูนน้อยมาเรียมเสียชีวิตแล้วเนื่องจากพบขยะพลาสติกในท้อง</w:t>
      </w:r>
    </w:p>
    <w:p>
      <w:pPr>
        <w:pStyle w:val="BodyText"/>
      </w:pPr>
      <w:r>
        <w:t xml:space="preserve">(คุณศิริพร) โธ่ น่าสงสารนะคะ</w:t>
      </w:r>
    </w:p>
    <w:p>
      <w:pPr>
        <w:pStyle w:val="BodyText"/>
      </w:pPr>
      <w:r>
        <w:t xml:space="preserve">(ดร.ปรัชญา) โธ่ลูก จะมีภาพข่าวซ้อนมาได้ใช่ไหมคะ</w:t>
      </w:r>
    </w:p>
    <w:p>
      <w:pPr>
        <w:pStyle w:val="BodyText"/>
      </w:pPr>
      <w:r>
        <w:t xml:space="preserve">(คุณศิริพร) น่าสงสารมากค่ะ เอาล่ะค่ะ ถึงเวลาที่ทุกท่านรอคอยแล้วนะคะ ในวันนี้ค่ะ ดิฉันต้องขอมอบหน้าที่พิธีกรในช่วงนี้ให้กับน้องสาว นั่นก็คือน้องจิ๊บจิีฐ หน้าที่พิธีกรในช่วงนี้ค่ะ</w:t>
      </w:r>
    </w:p>
    <w:p>
      <w:pPr>
        <w:pStyle w:val="BodyText"/>
      </w:pPr>
      <w:r>
        <w:t xml:space="preserve">(จิ๊บจิ๊บ) ขอบคุณค่ะ พี่เป็ด จิ๊บจิ๊บ และเจะสามารถช่วยทุกท่านได้อย่างไรบ้าง เชิญทุกท่านทราบโดยตรงจาก ดร.ชัย วุฒิวิวัฒน์ชัย ดิฉันขอเรียนเชิญ ดร. ชัยค่ะ</w:t>
      </w:r>
    </w:p>
    <w:p>
      <w:pPr>
        <w:pStyle w:val="BodyText"/>
      </w:pPr>
      <w:r>
        <w:t xml:space="preserve">(ดร.ชัย) ขอบคุณครับ Thai AI Service Platform AI สัญชาติไทยนะครับ ผมขออนุญาตประกาศชื่ออย่างเป็นทางการนะครับ เรียกว่า AI for Thai ซึ่งเป็น Platform AI สำหรับทุก ๆ คนนะครับ พัฒนาโดย NECTEC สวทช. ทรัพยากรวิจัยเป็นเวลานานกว่า 20 ครับ ให้ทุกท่านเห็นภาพก็ขออนุญาตรับชมสไลด์สั้น ๆ ก่อนนะครับ ยุคของเทคโนโลยีปัญญาประดิษฐ์ เมื่อทุกสิ่งถูกสร้างขึ้นเพื่อใช้ต่อการใช้งานต่าง ๆ กับการประมวลผลภาษาไทย เช่น ตัดคำ วิเคราะห์ไวยากรณ์ วิเคราะห์ความคิดเห็น วิเคราะห์ภาพและ VDO และสร้างเสียงพูดภาษาไทย ตลอดจนสร้าง Chat Bot หากคุณคือนักพัฒนา ผู้ประกอบการ SME ที่มีจินตนาการสร้างสรรค์ อยากพัฒนา ฤยได้อย่างรวดเร็วและไม่มีค่าใช้จ่าย ให้ AI for Thai เป็นผู้ช่วยของคุณ ด้วยบริการที่พร้อมใช้ ภาคธุรกิจการให้บริการ Chat Bot แก่ลูกค้าแทนพนักงาน จิ๊บจิ๊บพร้อมให้บริการแล้วค่ะ Logistics วิเคราะห์ใบหน้าพนักงานขับรถ เพื่อลดอัตราความเสี่ยง การแพทย์ใช้ AI มาวิเคราะห์ความเสี่งของโรคต่าง ๆ และการท่องเที่ยว สามารถใช้ AI แปลภาษา และวิเคราะห์รูปต่าง ๆ จากภาพถ่าย AI for Thai ที่เข้าใจความเป็นไทย พร้อมใช้ต่อการใช้งาน และนั้นก็คือ AI for Thai ครับ ผมมีความตั้งใจเป็นอย่างนะครับ เปิดเป็นบริการสาธารณะสำหรับพวกเราทุกคนนะครับ ผมอยากจะพูดถึง AI for Thai สั้น ๆ อีกสัก 2 ประเด็นนะครับ ประเด็นแรก เรื่องของการเติบโตของ AI ในประเทศไทยนะครับ จุดสำคัญอยู่ที่ว่าจากการที่เรา Survey มานี่มีผู้เชี่ยวชาญในประเทศไทยนี่รวมแล้วนี่ ไม่ถึง 200 คนนะครับ ในขณะที่โจทย์ที่เกิดขึ้นสำหรับ AI ในประเทศไทยในอนาคตนั้นมีมากมายมหาศาลและสามารถสร้างมูลค่าได้ เพราะฉะนั้นประเด็นสำคัญอยู่ที่ว่าเราจะต้องพัฒนาบุคลากร ทางด้าน ผู้เชี่ยวชาญทางด้าน AI เพิ่มเติมอีกอย่างรวดเร็วนะครับ ซึ่งผมเชื่อว่า AI for Thai หรือ AI สัญชาติไทย ตัวนี้จะดเปส่วนหนึ่งที่ช่วยทำให้ AI ผู้เชี่ยวชาญ AI นี่ เป็นไปอย่างก้าวกระโดดนะครับ ก็ขอขอบพระคุณผู้สนับสนุนเบื้องต้นนะครับ ของเราตอนนี้ ที่ได้ร่วมกันทำให้เกิด AI ขึ้นมาได้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ของ AI สัญชาติไทย หรือ AI for Thai แล้วนี่ ครั้งแรกนะคะ นอกเหนือจากจิ๊บจิ๊บมีความพิเศษเป็นอย่างยิ่งครับ ผมอยากเรีนยเชิญทุกท่านพบกับสื่อมวลชน AI คนแรกของไทยครับ ขอเชิญทุกท่านพบกับคุณ สุทธิชัย หยุ่น ครับ สวัสดีครับคุณ สุทธิชัย หยุ่น ครับ</w:t>
      </w:r>
    </w:p>
    <w:p>
      <w:pPr>
        <w:pStyle w:val="BodyText"/>
      </w:pPr>
      <w:r>
        <w:t xml:space="preserve">(Suthichai AI) สวัสดีครับ ดร.ชัย และแขกผู้มีเกียรติ ผม สุทธิชัย หยุ่น ครับ ไม่ใช่ สุทธิชัย หยุ่น เจ้าเก่านะครับ ผมเป็นสุทธิชัย หยุ่น AI ครับ</w:t>
      </w:r>
    </w:p>
    <w:p>
      <w:pPr>
        <w:pStyle w:val="BodyText"/>
      </w:pPr>
      <w:r>
        <w:t xml:space="preserve">(ดร.ชัย) คุณ สุทธิชัย ครับ</w:t>
      </w:r>
    </w:p>
    <w:p>
      <w:pPr>
        <w:pStyle w:val="BodyText"/>
      </w:pPr>
      <w:r>
        <w:t xml:space="preserve">(ดร.ชัย) ทราบไทราบไหมครับว่า คุณ สุทธิชัย หยุ่น กลายเป็นอมตระไปแล้วครับ</w:t>
      </w:r>
    </w:p>
    <w:p>
      <w:pPr>
        <w:pStyle w:val="BodyText"/>
      </w:pPr>
      <w:r>
        <w:t xml:space="preserve">(Suthichai AI) เป็นความรู้สึกที่สุดยอดเลยล่ะครับ ดร. ชัย และดร. ชัยไม่สนใจบ้างหรือครับ</w:t>
      </w:r>
    </w:p>
    <w:p>
      <w:pPr>
        <w:pStyle w:val="BodyText"/>
      </w:pPr>
      <w:r>
        <w:t xml:space="preserve">(ดร.ชัย) ครับ น่าสนใจเป็นอย่างยิ่งครับ ในอนาคตอันใกล้เราอาจจะกลายเป็น Avatar มานั่งคุยกันก็ได้นะครับ คุณ สุทธิชัย คงพอทราบนะครับ กันอยู่</w:t>
      </w:r>
    </w:p>
    <w:p>
      <w:pPr>
        <w:pStyle w:val="BodyText"/>
      </w:pPr>
      <w:r>
        <w:t xml:space="preserve">(Suthichai AI) แน่นอนครับเพราะตัวผมเองก็เกิดจากงานวิจัยที่ NECTEC พัฒนามาเหมือนกันนี่ครับ</w:t>
      </w:r>
    </w:p>
    <w:p>
      <w:pPr>
        <w:pStyle w:val="BodyText"/>
      </w:pPr>
      <w:r>
        <w:t xml:space="preserve">(ดร.ชัย) คุณสุทธิชัยพอจะบอกได้ไหมครับ ว่า AI ไปช่วย บทบาทของคุณสุทธิชัยเป็นอย่างไรครับ</w:t>
      </w:r>
    </w:p>
    <w:p>
      <w:pPr>
        <w:pStyle w:val="BodyText"/>
      </w:pPr>
      <w:r>
        <w:t xml:space="preserve">(Suthichai AI)ดร. ชัย ก่อนอื่นขอประกาศเป็นนักข่าว AI คนแรกของประเทศไทยครับ AI ย่อมาจาก Artificial Intelligence มันคือปัญญาประดิษฐ์แห่งยุค สุทธิชัย หยุ่น AI จะปฏิวัติของข่าวสารทั้งประวัติศาสตร์ครับ</w:t>
      </w:r>
    </w:p>
    <w:p>
      <w:pPr>
        <w:pStyle w:val="BodyText"/>
      </w:pPr>
      <w:r>
        <w:t xml:space="preserve">(ดร.ชัย) แล้ว AI จะไปปฏิวัติข่าวสารอย่างไรบ้างครับ</w:t>
      </w:r>
    </w:p>
    <w:p>
      <w:pPr>
        <w:pStyle w:val="BodyText"/>
      </w:pPr>
      <w:r>
        <w:t xml:space="preserve">(Suthichai AI) ผมจะนำเสนอเรื่องราวที่เกิดขึ้น อย่างรวดเร็ว แม่นยำและน่าตื่นเต้นตลอดเวลา สุทธิชัย หยุ่น AI ของผมตัวจริง ลีลาท่าทางจริง ระวังนะครับ สุทธิชัย AI อาจมีอารมณ์และจิตวิญญาณของ สุทธิชัย หยุ่น ตัวจริงได้สักวันหนึ่ง วิกฤตคือโอกาสครับ ผมทำข่าวมาเกือบ 50 ปี ตลอดชีวิต ไม่เคยมีช่วงไหนของการทำหน้าที่เป็นสื่อสารมวลชนที่น่าตื่นตาตื่นใจเท่ากับตอนนี้นะครับ เล่าให้เราฟังได้ไหมครับ Suthichai AI ก็เพราะว่าไม่ใช่เฉพาะ Mobile Journalism เท่านั้นครับ มันคือ AI Journalism ที่จะทำให้การสื่อสารเกิดขึ้นอย่างมีประสิทธิภาพ แม่นยำ ไร้ข้อจำกัดเป็นครั้งแรกในประวัติศาตร์ Suthichai AI ก็บ้าข่าวเหมือนกันครับ และต่อไปนี้ผมจะว่าข่าวมากว่าเดิมอีก เพราะไม่ว่าผมจะอยู่ที่ไหน เมื่อไหร่ ก็ทำหน้าที่ของนักข่าวได้ครับ</w:t>
      </w:r>
    </w:p>
    <w:p>
      <w:pPr>
        <w:pStyle w:val="BodyText"/>
      </w:pPr>
      <w:r>
        <w:t xml:space="preserve">(ดร.ชัย) โหขนาดนั้นเลยหรอครับ ลองขยายภาพให้มากกว่านี้ได้ไหมครับ</w:t>
      </w:r>
    </w:p>
    <w:p>
      <w:pPr>
        <w:pStyle w:val="BodyText"/>
      </w:pPr>
      <w:r>
        <w:t xml:space="preserve">(Suthichai AI) แบบนี้นะครับ ดร.ชัย เพราะ Suthichai AI สามารถทุกสถานที่ และทุกเหตุการณ์ ไม่ว่าจะเกิดเมื่อไหร่ และภายใต้สถานการณ์ใด ๆ ที่จะเป็นนักข่าว AI ที่สำคัญคือผมจะหล่อแบบนี้ไปตลอด Suthichai AI ไม่ต้องหลับไม่ต้องนอน รับใช้ผู้ต้องการเบื้องหลังของข่าวสาร ตรวจสอบข้อเท็จจริง Hate Speech จากสนามข่าว ใน Platforms ไม่เพียงแต่เท่านั้น ผมจะใช้เทคโนโลยี AI ยกระดับการทำหน้าที่ของสื่อมวลชนอย่างเข้มข้ม</w:t>
      </w:r>
    </w:p>
    <w:p>
      <w:pPr>
        <w:pStyle w:val="BodyText"/>
      </w:pPr>
      <w:r>
        <w:t xml:space="preserve">(ดร.ชัย) แล้วมีอะไรพิเศษไปกว่านั้นไหมครับ</w:t>
      </w:r>
    </w:p>
    <w:p>
      <w:pPr>
        <w:pStyle w:val="BodyText"/>
      </w:pPr>
      <w:r>
        <w:t xml:space="preserve">(Suthichai AI) นักข่าว AI อย่างผม จะช่วยให้รับรู้ความสารที่สำคัญต่อชุมชนในประเทศ ที่จะทำให้เกิดความเท่าเทียมของการเข้าถึง การวิเคราะห์เจาะลึกของประชาชนทุกภาคส่วน ผมสามารถรายงานข่าวเป็นภาษาถิ่นภาคเหนือ สวัสดีครับจาวเหนือ ผมเป็นห่วงเรื่องสถานการณ์เร นะครับ ถึงภาคอีสาน สวัสดีครับพี่น้องชาวอีสาน เฮ็ดนาปีนี้เป็นจังใดแน่ ขายข้าวได้ราคาดีไหมครับ ผมจะใช้เทคโนโลยี AI เชื่อมประเทศต่อโลก ต่อเนื่องและมีประสิทธิภาพไทยก็ต้องปรับ Suthichai AI ของทำหน้าที่เป็นนักรบไฮเท็คที่จะนำข่าวสารเพื่อสร้างเสริมพลังสังคมไทยได้ และทุกสถานการณ์ครับ</w:t>
      </w:r>
    </w:p>
    <w:p>
      <w:pPr>
        <w:pStyle w:val="BodyText"/>
      </w:pPr>
      <w:r>
        <w:t xml:space="preserve">(ดร.ชัย) ทำให้ผมตื่นเต้นมากเลยนะครับ ทำให้พูดภาษาถื่นได้ชัดมากขนาดนี้นะครับ คุณสุทธิชัยคิดว่าอะไรคือข้อได้เปรียบของการเป็น AI ครับ</w:t>
      </w:r>
    </w:p>
    <w:p>
      <w:pPr>
        <w:pStyle w:val="BodyText"/>
      </w:pPr>
      <w:r>
        <w:t xml:space="preserve">(Suthichai AI)ครับ</w:t>
      </w:r>
    </w:p>
    <w:p>
      <w:pPr>
        <w:pStyle w:val="BodyText"/>
      </w:pPr>
      <w:r>
        <w:t xml:space="preserve">(Suthichai AI) สุทธิชัย หยุ่น AI เพราะผมอยู่ได้โดยไม่ต้องหายใจครับ นั่นก็คือผมจะอยู่อมตะแบบนี้ชั่วนิรันดร์ ผมจะเป็นนักข่าวจากโลกมนุษย์ที่จะรายงานสด จากอังคารคนแรกครับ โปรดติดตาม สุทธิชัย หยุ่น Live Live Live ถึงชั่วนิรันดร์ครับ</w:t>
      </w:r>
    </w:p>
    <w:p>
      <w:pPr>
        <w:pStyle w:val="BodyText"/>
      </w:pPr>
      <w:r>
        <w:t xml:space="preserve">(ดร.ชัย) ถึงจะเป็นอวทาร์ ก็เป็น ด้วยความเป็นพิธีกรมืออาชีพ รบกวนคุณสุทธิชัย ช่วยพูดปิดให้เราอีกสักหน่อยครับ</w:t>
      </w:r>
    </w:p>
    <w:p>
      <w:pPr>
        <w:pStyle w:val="BodyText"/>
      </w:pPr>
      <w:r>
        <w:t xml:space="preserve">(Suthichai AI) สุกท้ายนี้ผมก็ต้องขอบคุณผู้มีเกียรติทุกท่าน ผมต้องขอไปปฏิบัติภาระกิจลับเฉพาะก่อนครับ ขอลาผู้มีเกียรติที่มาร่วมงานในวันนี้สวัสดีครับทุกท่าน</w:t>
      </w:r>
    </w:p>
    <w:p>
      <w:pPr>
        <w:pStyle w:val="BodyText"/>
      </w:pPr>
      <w:r>
        <w:t xml:space="preserve">(ดร.ชัย) ครับ นั่นก็คือ นะครับ ก็ขอขอบคุณ สุทธิชัย หยุ่นมากนะครับ ของ AI for Thai หรือ AI Platform สัญชาติไทยนี่ มีให้ทุกคนได้สัมผัสได้นะครับ ที่บูตนิทรรศกาล แล้วก็มีหัวข้อสัมมนาทุกท่านสัมผัสประสบการณ์ไปกับพวกเรา ชาว NECTEC ครับ</w:t>
      </w:r>
    </w:p>
    <w:p>
      <w:pPr>
        <w:pStyle w:val="BodyText"/>
      </w:pPr>
      <w:r>
        <w:t xml:space="preserve">[เสียงปรบมือ]</w:t>
      </w:r>
    </w:p>
    <w:p>
      <w:pPr>
        <w:pStyle w:val="BodyText"/>
      </w:pPr>
      <w:r>
        <w:t xml:space="preserve">(คุณศิริพร) ขอขอบคุณ ดร.ชัย วุฒิวิวัฒน์ชัย ผู้อำนวยการ NECTEC และต้องขอขอบพระคุณค่ะ คุณสุทธิชัย หยุ่น สื่อมวลชนอาวุโสค่ะ งานของเรา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วในโอกาสนี้นะคะ ดิฉันขอเชิญดร.ชัย วุฒิวิวัฒน์ชัย NECTEC ร่วมด้วยพันธมิตร AI for Thai ในวันนี้ค่ะ ให้เกียรติร่วมกันถ่ายภาพการก้าวย่านของ AI สัญชาติไทยในครั้งนี้ ขอเรียนเชิญค่ะ ดร.ชัย วุฒิวิวัฒน์ชัย ผู้อำนวยการ NECTEC สวทช. ค่ะ จากบริษัท กสท โทรคมนาคม จำกัด</w:t>
      </w:r>
    </w:p>
    <w:p>
      <w:pPr>
        <w:pStyle w:val="BodyText"/>
      </w:pPr>
      <w:r>
        <w:t xml:space="preserve">(มหาชน) หรือ CAT ค่ะ ธนาคารกรุงเทพ จำกัด</w:t>
      </w:r>
    </w:p>
    <w:p>
      <w:pPr>
        <w:pStyle w:val="BodyText"/>
      </w:pPr>
      <w:r>
        <w:t xml:space="preserve">(มหาชน) และ บริษัท อินเทอร์เน็ตประเทศไทย จำกัด</w:t>
      </w:r>
    </w:p>
    <w:p>
      <w:pPr>
        <w:pStyle w:val="BodyText"/>
      </w:pPr>
      <w:r>
        <w:t xml:space="preserve">(มหาชน) อินเทอร์เน็ตประเทศไทย มหาชนหรือ ค่ะ ขอกราบขอบพระคุณนะคะ พันธมิตรที่ขับเคลื่อน AI for Thai วันนีค่ะและพิธีเปิดงานประชุมวิชาการในช่วงเช้าของวันนี้ได้เสร็จสิ้นเป็นที่เรียบร้อยแล้วค่ะ กำหนดการต่อไปนะคะ ทุกท่านสามารถเข้ารับหัวข้อสัมมนาสัมมนาหัวข้อที่สำคัญเรายังมีนิทรรศการ พร้อมกับทีมวิจัยคอยอธิบายผลงานนะคะ ซึ่งพร้อมร่วมงานกับทุกท่านในวันนี้ด้วยนะคะ เพื่อที่จะได้นำผลงานไปทำให้เกิดขึ้นต่อเศรษฐกิจและสังคมได้ตามอัธยาศัย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ค่ะ และสำหรับวันนี้นะคะ ดิฉันและ ดร.ปรัชญา บุญขวัญ ต้องขอลาทุกท่านไปก่อน ขอขอบคุณทุกท่าน ในพิธีเปิดงานในเช้าวันนี้ ขอขอบคุณ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พิมพ์์NECTEC ACE 2</dc:title>
  <dc:creator/>
  <cp:keywords/>
  <dcterms:created xsi:type="dcterms:W3CDTF">2021-03-23T08:37:26Z</dcterms:created>
  <dcterms:modified xsi:type="dcterms:W3CDTF">2021-03-23T0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สิงหาคม 2562 เวลา 15.41 น.</vt:lpwstr>
  </property>
  <property fmtid="{D5CDD505-2E9C-101B-9397-08002B2CF9AE}" pid="3" name="subtitle">
    <vt:lpwstr/>
  </property>
</Properties>
</file>